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088A6CDA" w:rsidR="005C16CF" w:rsidRDefault="00597297" w:rsidP="00882C7F">
      <w:pPr>
        <w:pStyle w:val="1"/>
        <w:numPr>
          <w:ilvl w:val="0"/>
          <w:numId w:val="12"/>
        </w:numPr>
        <w:rPr>
          <w:bCs/>
        </w:rPr>
      </w:pPr>
      <w:r>
        <w:t>Postcard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57199FDF" w:rsidR="001623FE" w:rsidRDefault="00597297" w:rsidP="001623FE">
      <w:r w:rsidRPr="00597297">
        <w:drawing>
          <wp:inline distT="0" distB="0" distL="0" distR="0" wp14:anchorId="0D171245" wp14:editId="6524A5D1">
            <wp:extent cx="6626225" cy="2999105"/>
            <wp:effectExtent l="0" t="0" r="3175" b="0"/>
            <wp:docPr id="377821784" name="Картина 1" descr="Картина, която съдържа облак, текст, небе, дър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821784" name="Картина 1" descr="Картина, която съдържа облак, текст, небе, дърво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556B7FDF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proofErr w:type="spellStart"/>
      <w:r w:rsidR="00597297" w:rsidRPr="00597297">
        <w:rPr>
          <w:rStyle w:val="None"/>
          <w:rFonts w:ascii="Consolas" w:hAnsi="Consolas"/>
          <w:b/>
          <w:bCs/>
          <w:lang w:val="en-US"/>
        </w:rPr>
        <w:t>Gochi</w:t>
      </w:r>
      <w:proofErr w:type="spellEnd"/>
      <w:r w:rsidR="00597297" w:rsidRPr="00597297">
        <w:rPr>
          <w:rStyle w:val="None"/>
          <w:rFonts w:ascii="Consolas" w:hAnsi="Consolas"/>
          <w:b/>
          <w:bCs/>
          <w:lang w:val="en-US"/>
        </w:rPr>
        <w:t xml:space="preserve"> Hand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3A05D0" w:rsidRPr="003A05D0">
          <w:rPr>
            <w:rStyle w:val="a9"/>
          </w:rPr>
          <w:t>https://fonts.googleapis.com/css2?family=Gochi+Hand&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EED4C6" w14:textId="77777777" w:rsidR="004A2F7A" w:rsidRDefault="004A2F7A" w:rsidP="008068A2">
      <w:pPr>
        <w:spacing w:after="0" w:line="240" w:lineRule="auto"/>
      </w:pPr>
      <w:r>
        <w:separator/>
      </w:r>
    </w:p>
  </w:endnote>
  <w:endnote w:type="continuationSeparator" w:id="0">
    <w:p w14:paraId="2EE6946F" w14:textId="77777777" w:rsidR="004A2F7A" w:rsidRDefault="004A2F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391C7D" w14:textId="77777777" w:rsidR="004A2F7A" w:rsidRDefault="004A2F7A" w:rsidP="008068A2">
      <w:pPr>
        <w:spacing w:after="0" w:line="240" w:lineRule="auto"/>
      </w:pPr>
      <w:r>
        <w:separator/>
      </w:r>
    </w:p>
  </w:footnote>
  <w:footnote w:type="continuationSeparator" w:id="0">
    <w:p w14:paraId="1F979665" w14:textId="77777777" w:rsidR="004A2F7A" w:rsidRDefault="004A2F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05D0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Gochi+Hand&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52</cp:revision>
  <cp:lastPrinted>2015-10-26T22:35:00Z</cp:lastPrinted>
  <dcterms:created xsi:type="dcterms:W3CDTF">2019-11-12T12:29:00Z</dcterms:created>
  <dcterms:modified xsi:type="dcterms:W3CDTF">2024-05-27T09:22:00Z</dcterms:modified>
  <cp:category>computer programming;programming;software development;software engineering</cp:category>
</cp:coreProperties>
</file>